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  <w:noProof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  <w:noProof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D3F3" w14:textId="77777777" w:rsidR="00432F9E" w:rsidRDefault="00432F9E" w:rsidP="000F2FBE">
      <w:pPr>
        <w:rPr>
          <w:rFonts w:cstheme="minorHAnsi"/>
        </w:rPr>
      </w:pPr>
    </w:p>
    <w:p w14:paraId="64C662D7" w14:textId="6A3109C9" w:rsidR="00432F9E" w:rsidRPr="00432F9E" w:rsidRDefault="00432F9E" w:rsidP="000F2FBE">
      <w:pPr>
        <w:rPr>
          <w:rFonts w:cstheme="minorHAnsi"/>
          <w:b/>
          <w:sz w:val="32"/>
          <w:szCs w:val="20"/>
        </w:rPr>
      </w:pPr>
      <w:r w:rsidRPr="00432F9E">
        <w:rPr>
          <w:rFonts w:cstheme="minorHAnsi"/>
          <w:b/>
          <w:sz w:val="32"/>
          <w:szCs w:val="20"/>
        </w:rPr>
        <w:t>The chain rule</w:t>
      </w:r>
    </w:p>
    <w:p w14:paraId="49EE9FE8" w14:textId="0D3EE2D1" w:rsidR="00432F9E" w:rsidRDefault="00432F9E" w:rsidP="000F2FBE">
      <w:pPr>
        <w:rPr>
          <w:rFonts w:cstheme="minorHAnsi"/>
        </w:rPr>
      </w:pPr>
      <w:r w:rsidRPr="00432F9E">
        <w:rPr>
          <w:rFonts w:cstheme="minorHAnsi"/>
        </w:rPr>
        <w:t xml:space="preserve">Finding the derivative 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:</w:t>
      </w:r>
    </w:p>
    <w:p w14:paraId="2498633E" w14:textId="18D97F09" w:rsidR="00432F9E" w:rsidRDefault="00432F9E" w:rsidP="00432F9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21D4AC28" wp14:editId="76DD2DB4">
            <wp:extent cx="1000265" cy="600159"/>
            <wp:effectExtent l="0" t="0" r="9525" b="9525"/>
            <wp:docPr id="308143175" name="Picture 1" descr="A math equation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3175" name="Picture 1" descr="A math equations with numbers and symbol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t xml:space="preserve"> </w:t>
      </w:r>
      <w:r w:rsidRPr="00432F9E">
        <w:rPr>
          <w:rFonts w:cstheme="minorHAnsi"/>
          <w:noProof/>
        </w:rPr>
        <w:drawing>
          <wp:inline distT="0" distB="0" distL="0" distR="0" wp14:anchorId="5E720EB4" wp14:editId="58AAF930">
            <wp:extent cx="1552792" cy="543001"/>
            <wp:effectExtent l="0" t="0" r="9525" b="9525"/>
            <wp:docPr id="144133512" name="Picture 1" descr="A math equation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3512" name="Picture 1" descr="A math equation with numbers and symbol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581C7300" wp14:editId="5674B3A5">
            <wp:extent cx="1390844" cy="581106"/>
            <wp:effectExtent l="0" t="0" r="0" b="9525"/>
            <wp:docPr id="1363955916" name="Picture 1" descr="A number and a plus 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916" name="Picture 1" descr="A number and a plus one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156C0675" wp14:editId="6C406242">
            <wp:extent cx="1162212" cy="495369"/>
            <wp:effectExtent l="0" t="0" r="0" b="0"/>
            <wp:docPr id="1213374403" name="Picture 1" descr="A mathematical equation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4403" name="Picture 1" descr="A mathematical equation with numbers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9377" w14:textId="77777777" w:rsidR="00432F9E" w:rsidRDefault="00432F9E" w:rsidP="000F2FBE">
      <w:pPr>
        <w:rPr>
          <w:rFonts w:cstheme="minorHAnsi"/>
        </w:rPr>
      </w:pPr>
    </w:p>
    <w:p w14:paraId="0CD155EA" w14:textId="253C0351" w:rsidR="00432F9E" w:rsidRP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t xml:space="preserve">This is the chain rule, which says that for a given function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composed into another function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>), we can find the derivative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 xml:space="preserve"> by multiplying the two respective derivatives together:</w:t>
      </w:r>
    </w:p>
    <w:p w14:paraId="1597483D" w14:textId="69FAC211" w:rsidR="00924B1A" w:rsidRDefault="00432F9E" w:rsidP="000F2FB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53F3FDDF" wp14:editId="525F478D">
            <wp:extent cx="1305107" cy="638264"/>
            <wp:effectExtent l="0" t="0" r="9525" b="9525"/>
            <wp:docPr id="595005950" name="Picture 1" descr="A mathematical equatio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05950" name="Picture 1" descr="A mathematical equation with black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A3B3" w14:textId="674E581E" w:rsidR="00924B1A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chain rule is a key part of training a neural network with the proper weights and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biases. Rather than untangle the derivative of each node in a nested onion fashion, we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can multiply the derivatives across each node instead, which is mathematically a lot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easier.</w:t>
      </w:r>
    </w:p>
    <w:p w14:paraId="24CC719A" w14:textId="77777777" w:rsidR="00A674C4" w:rsidRDefault="00A674C4" w:rsidP="00A674C4">
      <w:pPr>
        <w:rPr>
          <w:rFonts w:cstheme="minorHAnsi"/>
        </w:rPr>
      </w:pPr>
    </w:p>
    <w:p w14:paraId="6CCE1FEB" w14:textId="700DCB8D" w:rsidR="00A674C4" w:rsidRPr="00A674C4" w:rsidRDefault="00A674C4" w:rsidP="00A674C4">
      <w:pPr>
        <w:rPr>
          <w:rFonts w:cstheme="minorHAnsi"/>
          <w:b/>
          <w:sz w:val="40"/>
          <w:szCs w:val="24"/>
        </w:rPr>
      </w:pPr>
      <w:r w:rsidRPr="00A674C4">
        <w:rPr>
          <w:rFonts w:cstheme="minorHAnsi"/>
          <w:b/>
          <w:sz w:val="40"/>
          <w:szCs w:val="24"/>
        </w:rPr>
        <w:t>Integrals</w:t>
      </w:r>
    </w:p>
    <w:p w14:paraId="25A3CCC7" w14:textId="32A42592" w:rsidR="00A674C4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opposite of a derivative is an integral, which finds the area under the curve for a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given range.</w:t>
      </w:r>
    </w:p>
    <w:p w14:paraId="0DCE5A48" w14:textId="77777777" w:rsidR="00A674C4" w:rsidRDefault="00A674C4" w:rsidP="00A674C4">
      <w:pPr>
        <w:rPr>
          <w:rFonts w:cstheme="minorHAnsi"/>
        </w:rPr>
      </w:pPr>
    </w:p>
    <w:p w14:paraId="4DAB99F7" w14:textId="667B446A" w:rsidR="00A91294" w:rsidRP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t>Packing rectangles under a curve to approximate area</w:t>
      </w:r>
      <w:r>
        <w:rPr>
          <w:rFonts w:cstheme="minorHAnsi"/>
        </w:rPr>
        <w:t>:</w:t>
      </w:r>
    </w:p>
    <w:p w14:paraId="676CD18B" w14:textId="73468CFB" w:rsidR="00A91294" w:rsidRDefault="00A91294" w:rsidP="00A674C4">
      <w:pPr>
        <w:rPr>
          <w:rFonts w:cstheme="minorHAnsi"/>
        </w:rPr>
      </w:pPr>
      <w:r w:rsidRPr="00A91294">
        <w:rPr>
          <w:rFonts w:cstheme="minorHAnsi"/>
          <w:noProof/>
        </w:rPr>
        <w:lastRenderedPageBreak/>
        <w:drawing>
          <wp:inline distT="0" distB="0" distL="0" distR="0" wp14:anchorId="749B6321" wp14:editId="0836E333">
            <wp:extent cx="4248743" cy="4201111"/>
            <wp:effectExtent l="0" t="0" r="0" b="9525"/>
            <wp:docPr id="256409848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09848" name="Picture 1" descr="A graph on a gri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1515" w14:textId="77777777" w:rsidR="006809FC" w:rsidRDefault="006809FC" w:rsidP="00A674C4">
      <w:pPr>
        <w:rPr>
          <w:rFonts w:cstheme="minorHAnsi"/>
        </w:rPr>
      </w:pPr>
    </w:p>
    <w:p w14:paraId="64B27812" w14:textId="2A872ACF" w:rsidR="006809FC" w:rsidRPr="006809FC" w:rsidRDefault="006809FC" w:rsidP="00A674C4">
      <w:pPr>
        <w:rPr>
          <w:rFonts w:cstheme="minorHAnsi"/>
          <w:b/>
          <w:sz w:val="40"/>
          <w:szCs w:val="24"/>
        </w:rPr>
      </w:pPr>
      <w:r w:rsidRPr="006809FC">
        <w:rPr>
          <w:rFonts w:cstheme="minorHAnsi"/>
          <w:b/>
          <w:sz w:val="40"/>
          <w:szCs w:val="24"/>
        </w:rPr>
        <w:t>Ri</w:t>
      </w:r>
      <w:r w:rsidR="003D5532">
        <w:rPr>
          <w:rFonts w:cstheme="minorHAnsi"/>
          <w:b/>
          <w:sz w:val="40"/>
          <w:szCs w:val="24"/>
        </w:rPr>
        <w:t>e</w:t>
      </w:r>
      <w:r w:rsidRPr="006809FC">
        <w:rPr>
          <w:rFonts w:cstheme="minorHAnsi"/>
          <w:b/>
          <w:sz w:val="40"/>
          <w:szCs w:val="24"/>
        </w:rPr>
        <w:t>mann sums</w:t>
      </w:r>
    </w:p>
    <w:p w14:paraId="71C3F6D7" w14:textId="12B2DD8B" w:rsidR="006809FC" w:rsidRDefault="006809FC" w:rsidP="00A674C4">
      <w:pPr>
        <w:rPr>
          <w:rFonts w:cstheme="minorHAnsi"/>
        </w:rPr>
      </w:pPr>
      <w:r w:rsidRPr="006809FC">
        <w:rPr>
          <w:rFonts w:cstheme="minorHAnsi"/>
        </w:rPr>
        <w:t xml:space="preserve">Khan Academy has a great </w:t>
      </w:r>
      <w:hyperlink r:id="rId44" w:history="1">
        <w:r w:rsidRPr="006809FC">
          <w:rPr>
            <w:rStyle w:val="Hyperlink"/>
            <w:rFonts w:cstheme="minorHAnsi"/>
          </w:rPr>
          <w:t>article</w:t>
        </w:r>
      </w:hyperlink>
      <w:r w:rsidRPr="006809FC">
        <w:rPr>
          <w:rFonts w:cstheme="minorHAnsi"/>
        </w:rPr>
        <w:t xml:space="preserve"> explaining how to use limits for Reimann Sums</w:t>
      </w:r>
      <w:r>
        <w:rPr>
          <w:rFonts w:cstheme="minorHAnsi"/>
        </w:rPr>
        <w:t>.</w:t>
      </w:r>
    </w:p>
    <w:p w14:paraId="44C6561F" w14:textId="77777777" w:rsidR="00A674C4" w:rsidRDefault="00A674C4" w:rsidP="00A674C4">
      <w:pPr>
        <w:rPr>
          <w:rFonts w:cstheme="minorHAnsi"/>
        </w:rPr>
      </w:pPr>
    </w:p>
    <w:p w14:paraId="7A9C0BFB" w14:textId="28139344" w:rsidR="00E7468A" w:rsidRPr="006809FC" w:rsidRDefault="00E7468A" w:rsidP="00E7468A">
      <w:pPr>
        <w:rPr>
          <w:rFonts w:cstheme="minorHAnsi"/>
          <w:b/>
          <w:sz w:val="40"/>
          <w:szCs w:val="24"/>
        </w:rPr>
      </w:pPr>
      <w:r>
        <w:rPr>
          <w:rFonts w:cstheme="minorHAnsi"/>
          <w:b/>
          <w:sz w:val="40"/>
          <w:szCs w:val="24"/>
        </w:rPr>
        <w:t>Probability</w:t>
      </w:r>
    </w:p>
    <w:p w14:paraId="50D5A4CB" w14:textId="27C37594" w:rsidR="003D5532" w:rsidRDefault="00E7468A" w:rsidP="00E7468A">
      <w:pPr>
        <w:rPr>
          <w:rFonts w:cstheme="minorHAnsi"/>
        </w:rPr>
      </w:pPr>
      <w:r w:rsidRPr="00E7468A">
        <w:rPr>
          <w:rFonts w:cstheme="minorHAnsi"/>
        </w:rPr>
        <w:t>Probability is how strongly we believe an event will happen, often expressed as a</w:t>
      </w:r>
      <w:r>
        <w:rPr>
          <w:rFonts w:cstheme="minorHAnsi"/>
        </w:rPr>
        <w:t xml:space="preserve"> </w:t>
      </w:r>
      <w:r w:rsidRPr="00E7468A">
        <w:rPr>
          <w:rFonts w:cstheme="minorHAnsi"/>
        </w:rPr>
        <w:t>percentage</w:t>
      </w:r>
      <w:r w:rsidR="003D5532">
        <w:rPr>
          <w:rFonts w:cstheme="minorHAnsi"/>
        </w:rPr>
        <w:t>.</w:t>
      </w:r>
    </w:p>
    <w:p w14:paraId="1E4CD957" w14:textId="1288DE43" w:rsidR="00A674C4" w:rsidRDefault="003D5532" w:rsidP="00E7468A">
      <w:pPr>
        <w:rPr>
          <w:rFonts w:cstheme="minorHAnsi"/>
        </w:rPr>
      </w:pPr>
      <w:r w:rsidRPr="003D5532">
        <w:rPr>
          <w:rFonts w:cstheme="minorHAnsi"/>
          <w:noProof/>
        </w:rPr>
        <w:lastRenderedPageBreak/>
        <w:drawing>
          <wp:inline distT="0" distB="0" distL="0" distR="0" wp14:anchorId="36A56C5F" wp14:editId="033B3C67">
            <wp:extent cx="6658904" cy="1476581"/>
            <wp:effectExtent l="0" t="0" r="8890" b="9525"/>
            <wp:docPr id="4504359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3591" name="Picture 1" descr="A black text on a white backgroun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7407" w14:textId="46711AE7" w:rsidR="003D5532" w:rsidRDefault="003D5532" w:rsidP="003D5532">
      <w:pPr>
        <w:rPr>
          <w:rFonts w:cstheme="minorHAnsi"/>
        </w:rPr>
      </w:pP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is about quantifying predictions of events yet to happen, whereas</w:t>
      </w:r>
      <w:r>
        <w:rPr>
          <w:rFonts w:cstheme="minorHAnsi"/>
        </w:rPr>
        <w:t xml:space="preserve">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is measuring the frequency of events that already occurred. In statistics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and machine learning, we often use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(the past) in the form of data to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predict </w:t>
      </w: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(the future).</w:t>
      </w:r>
    </w:p>
    <w:p w14:paraId="56FE49FE" w14:textId="355823E8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11664610" wp14:editId="1B9A91EE">
            <wp:extent cx="6496957" cy="1343212"/>
            <wp:effectExtent l="0" t="0" r="0" b="9525"/>
            <wp:docPr id="2024743334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43334" name="Picture 1" descr="A close-up of a person's fac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2474" w14:textId="44744BCC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3C8CB344" wp14:editId="7CC60F97">
            <wp:extent cx="6115904" cy="2038635"/>
            <wp:effectExtent l="0" t="0" r="0" b="0"/>
            <wp:docPr id="73942044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420440" name="Picture 1" descr="A white background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AE97" w14:textId="77777777" w:rsidR="003D5532" w:rsidRDefault="003D5532" w:rsidP="00A674C4">
      <w:pPr>
        <w:rPr>
          <w:rFonts w:cstheme="minorHAnsi"/>
        </w:rPr>
      </w:pPr>
    </w:p>
    <w:p w14:paraId="0986CD8B" w14:textId="6A1F1F23" w:rsidR="00DB47AC" w:rsidRDefault="00413D8F" w:rsidP="00A674C4">
      <w:pPr>
        <w:rPr>
          <w:rFonts w:cstheme="minorHAnsi"/>
        </w:rPr>
      </w:pPr>
      <w:r>
        <w:rPr>
          <w:rFonts w:cstheme="minorHAnsi"/>
        </w:rPr>
        <w:t>Convert probability into odds:</w:t>
      </w:r>
    </w:p>
    <w:p w14:paraId="1037CA00" w14:textId="1D5285A0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lastRenderedPageBreak/>
        <w:drawing>
          <wp:inline distT="0" distB="0" distL="0" distR="0" wp14:anchorId="01DD17C8" wp14:editId="19E6002B">
            <wp:extent cx="1676634" cy="1505160"/>
            <wp:effectExtent l="0" t="0" r="0" b="0"/>
            <wp:docPr id="108969213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692139" name="Picture 1" descr="A math equations with numbers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DFBD" w14:textId="2F619D45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drawing>
          <wp:inline distT="0" distB="0" distL="0" distR="0" wp14:anchorId="4EDB3C74" wp14:editId="4BAB068E">
            <wp:extent cx="6220693" cy="1962424"/>
            <wp:effectExtent l="0" t="0" r="0" b="0"/>
            <wp:docPr id="104851650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516500" name="Picture 1" descr="A close up of a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0FD5" w14:textId="77777777" w:rsidR="002A3B3F" w:rsidRDefault="002A3B3F" w:rsidP="00A674C4">
      <w:pPr>
        <w:rPr>
          <w:rFonts w:cstheme="minorHAnsi"/>
        </w:rPr>
      </w:pPr>
    </w:p>
    <w:p w14:paraId="5FF6E620" w14:textId="6B852ADA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Probabilit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s purely theoretical of how likely an event is to happen and does not requi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data. Statistics, on the other hand, cannot exist without data and uses it to discover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probability and provides tools to describe data.</w:t>
      </w:r>
    </w:p>
    <w:p w14:paraId="4FBA0103" w14:textId="574A29A0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Think of predicting the outcome of rolling a 4 on a die (that’s the singular of dice)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Approaching the problem with a pure probability mindset, one simply says there a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six sides on a die. We assume each side is equally likely, so the probability of getting a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4 is 1/6, or 16.666%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owever, a zealous statistician might say, “No! We need to roll the die to get data. If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we can get 30 rolls or more, and the more rolls we do the better, only then will w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ave data to determine the probability of getting a 4.” This approach may seem sill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f we assume the die is fair, but what if it’s not? If that’s the case, collecting data is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the only way to discover the probability of rolling a 4.</w:t>
      </w:r>
    </w:p>
    <w:p w14:paraId="659F8AD9" w14:textId="77777777" w:rsidR="00DB47AC" w:rsidRDefault="00DB47AC" w:rsidP="00A674C4">
      <w:pPr>
        <w:rPr>
          <w:rFonts w:cstheme="minorHAnsi"/>
        </w:rPr>
      </w:pPr>
    </w:p>
    <w:p w14:paraId="158DCA36" w14:textId="65B14687" w:rsidR="00E456E0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Marginal probability</w:t>
      </w:r>
    </w:p>
    <w:p w14:paraId="437B2CF6" w14:textId="2E6ABE99" w:rsidR="00DB47AC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lastRenderedPageBreak/>
        <w:drawing>
          <wp:inline distT="0" distB="0" distL="0" distR="0" wp14:anchorId="501EB12C" wp14:editId="447FCAAA">
            <wp:extent cx="6601746" cy="771633"/>
            <wp:effectExtent l="0" t="0" r="0" b="9525"/>
            <wp:docPr id="743777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7713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58243" w14:textId="77777777" w:rsidR="00E456E0" w:rsidRDefault="00E456E0" w:rsidP="00A674C4">
      <w:pPr>
        <w:rPr>
          <w:rFonts w:cstheme="minorHAnsi"/>
        </w:rPr>
      </w:pPr>
    </w:p>
    <w:p w14:paraId="1D20C2B0" w14:textId="5B58D3A8" w:rsidR="00DB47AC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Joint probability</w:t>
      </w:r>
    </w:p>
    <w:p w14:paraId="5A9FE50E" w14:textId="628A49F6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6E444F29" wp14:editId="4D9DCE35">
            <wp:extent cx="6554115" cy="1733792"/>
            <wp:effectExtent l="0" t="0" r="0" b="0"/>
            <wp:docPr id="7715810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81025" name="Picture 1" descr="A text on a white backgroun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9E3E" w14:textId="0BD45C04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7D96D2E6" wp14:editId="1E25AD14">
            <wp:extent cx="6554115" cy="2781688"/>
            <wp:effectExtent l="0" t="0" r="0" b="0"/>
            <wp:docPr id="1476938534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38534" name="Picture 1" descr="A math problem with numbers and equations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AA72" w14:textId="36BD78F7" w:rsidR="00E456E0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70A28403" wp14:editId="25AF6678">
            <wp:extent cx="6649378" cy="1524213"/>
            <wp:effectExtent l="0" t="0" r="0" b="0"/>
            <wp:docPr id="818666767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66767" name="Picture 1" descr="A close-up of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8EDF" w14:textId="5C18BABC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3BC097B0" wp14:editId="66880929">
            <wp:extent cx="6592220" cy="3115110"/>
            <wp:effectExtent l="0" t="0" r="0" b="9525"/>
            <wp:docPr id="1798936523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936523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AEFE" w14:textId="77777777" w:rsidR="00DB47AC" w:rsidRDefault="00DB47AC" w:rsidP="00A674C4">
      <w:pPr>
        <w:rPr>
          <w:rFonts w:cstheme="minorHAnsi"/>
        </w:rPr>
      </w:pPr>
    </w:p>
    <w:p w14:paraId="65196BD4" w14:textId="4827B805" w:rsidR="00DB47AC" w:rsidRPr="00C16E62" w:rsidRDefault="00EA58D5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Union probability</w:t>
      </w:r>
    </w:p>
    <w:p w14:paraId="38215131" w14:textId="704FDB00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42919426" wp14:editId="65ED471A">
            <wp:extent cx="6668431" cy="3829584"/>
            <wp:effectExtent l="0" t="0" r="0" b="0"/>
            <wp:docPr id="1358623203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23203" name="Picture 1" descr="A white paper with black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0F73" w14:textId="157BBE65" w:rsidR="00DB47AC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4743E1C9" wp14:editId="1239C599">
            <wp:extent cx="6630325" cy="2067213"/>
            <wp:effectExtent l="0" t="0" r="0" b="9525"/>
            <wp:docPr id="96809989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99891" name="Picture 1" descr="A close up of 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1082E" w14:textId="1AA3447B" w:rsidR="00DB47AC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0486F40F" wp14:editId="484DA0F7">
            <wp:extent cx="6400165" cy="6858000"/>
            <wp:effectExtent l="0" t="0" r="635" b="0"/>
            <wp:docPr id="522504702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504702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0016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B734E" w14:textId="28E759D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4E6E0C95" wp14:editId="6EE57F8D">
            <wp:extent cx="6496957" cy="2410161"/>
            <wp:effectExtent l="0" t="0" r="0" b="9525"/>
            <wp:docPr id="1300041275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41275" name="Picture 1" descr="A math problem with numbers and equations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79DE" w14:textId="0B9259C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drawing>
          <wp:inline distT="0" distB="0" distL="0" distR="0" wp14:anchorId="088A886D" wp14:editId="45A0775E">
            <wp:extent cx="6611273" cy="1810003"/>
            <wp:effectExtent l="0" t="0" r="0" b="0"/>
            <wp:docPr id="386270448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270448" name="Picture 1" descr="A close up of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1A9B" w14:textId="77777777" w:rsidR="00C16E62" w:rsidRDefault="00C16E62" w:rsidP="00A674C4">
      <w:pPr>
        <w:rPr>
          <w:rFonts w:cstheme="minorHAnsi"/>
        </w:rPr>
      </w:pPr>
    </w:p>
    <w:p w14:paraId="2675EF35" w14:textId="54240F37" w:rsidR="00C16E62" w:rsidRPr="00C16E62" w:rsidRDefault="00C16E62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Conditional Probability and Bayes’ Theorem</w:t>
      </w:r>
    </w:p>
    <w:p w14:paraId="72C515EB" w14:textId="6A7C1D6E" w:rsidR="00C16E62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lastRenderedPageBreak/>
        <w:drawing>
          <wp:inline distT="0" distB="0" distL="0" distR="0" wp14:anchorId="3681F0DC" wp14:editId="320207FB">
            <wp:extent cx="6554115" cy="5077534"/>
            <wp:effectExtent l="0" t="0" r="0" b="8890"/>
            <wp:docPr id="148137198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37198" name="Picture 1" descr="A white text with black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3AE7" w14:textId="036F8743" w:rsidR="00E102E3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drawing>
          <wp:inline distT="0" distB="0" distL="0" distR="0" wp14:anchorId="68A4B87B" wp14:editId="124627CB">
            <wp:extent cx="6563641" cy="743054"/>
            <wp:effectExtent l="0" t="0" r="0" b="0"/>
            <wp:docPr id="698197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97988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237B" w14:textId="0E9758C2" w:rsidR="00E102E3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lastRenderedPageBreak/>
        <w:drawing>
          <wp:inline distT="0" distB="0" distL="0" distR="0" wp14:anchorId="5F34CCDD" wp14:editId="4F58BD9A">
            <wp:extent cx="6639852" cy="4801270"/>
            <wp:effectExtent l="0" t="0" r="8890" b="0"/>
            <wp:docPr id="293311844" name="Picture 1" descr="Bayes theor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11844" name="Picture 1" descr="Bayes theorem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3CEB" w14:textId="17DCDA92" w:rsidR="00345B3A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drawing>
          <wp:inline distT="0" distB="0" distL="0" distR="0" wp14:anchorId="0EB9BF8D" wp14:editId="6EF03F25">
            <wp:extent cx="2962275" cy="406091"/>
            <wp:effectExtent l="0" t="0" r="0" b="0"/>
            <wp:docPr id="1863144633" name="Picture 1" descr="A mathematical equation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44633" name="Picture 1" descr="A mathematical equation with numbers and lines&#10;&#10;Description automatically generated"/>
                    <pic:cNvPicPr/>
                  </pic:nvPicPr>
                  <pic:blipFill rotWithShape="1">
                    <a:blip r:embed="rId63"/>
                    <a:srcRect t="18011"/>
                    <a:stretch/>
                  </pic:blipFill>
                  <pic:spPr bwMode="auto">
                    <a:xfrm>
                      <a:off x="0" y="0"/>
                      <a:ext cx="2962688" cy="406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CDCD9" w14:textId="77777777" w:rsidR="00345B3A" w:rsidRDefault="00345B3A" w:rsidP="00A674C4">
      <w:pPr>
        <w:rPr>
          <w:rFonts w:cstheme="minorHAnsi"/>
        </w:rPr>
      </w:pPr>
    </w:p>
    <w:p w14:paraId="761F67B6" w14:textId="703E8449" w:rsidR="00D8272D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Joint and union conditional probabilities</w:t>
      </w:r>
    </w:p>
    <w:p w14:paraId="41A605C0" w14:textId="065DB19D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3739A8B" wp14:editId="14FC9D6A">
            <wp:extent cx="6487430" cy="2257740"/>
            <wp:effectExtent l="0" t="0" r="8890" b="9525"/>
            <wp:docPr id="1983380035" name="Picture 1" descr="A math problem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380035" name="Picture 1" descr="A math problem with numbers&#10;&#10;Description automatically generated with medium confidenc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CCA9" w14:textId="78B020D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17E9DE69" wp14:editId="02061C11">
            <wp:extent cx="5436235" cy="6858000"/>
            <wp:effectExtent l="0" t="0" r="0" b="0"/>
            <wp:docPr id="1112096778" name="Picture 1" descr="A screenshot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96778" name="Picture 1" descr="A screenshot of a paper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3623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7C50" w14:textId="77777777" w:rsidR="00D8272D" w:rsidRDefault="00D8272D" w:rsidP="00A674C4">
      <w:pPr>
        <w:rPr>
          <w:rFonts w:cstheme="minorHAnsi"/>
        </w:rPr>
      </w:pPr>
    </w:p>
    <w:p w14:paraId="675822C7" w14:textId="18FEA242" w:rsidR="00DB47AC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Binomial Distribution</w:t>
      </w:r>
    </w:p>
    <w:p w14:paraId="13C7601F" w14:textId="7350B852" w:rsidR="00DB47AC" w:rsidRDefault="00D8272D" w:rsidP="00A674C4">
      <w:pPr>
        <w:rPr>
          <w:rFonts w:cstheme="minorHAnsi"/>
        </w:rPr>
      </w:pPr>
      <w:r>
        <w:rPr>
          <w:rFonts w:cstheme="minorHAnsi"/>
        </w:rPr>
        <w:t>B</w:t>
      </w:r>
      <w:r w:rsidRPr="00D8272D">
        <w:rPr>
          <w:rFonts w:cstheme="minorHAnsi"/>
        </w:rPr>
        <w:t>inomial distribution measures how</w:t>
      </w:r>
      <w:r>
        <w:rPr>
          <w:rFonts w:cstheme="minorHAnsi"/>
        </w:rPr>
        <w:t xml:space="preserve"> </w:t>
      </w:r>
      <w:r w:rsidRPr="00D8272D">
        <w:rPr>
          <w:rFonts w:cstheme="minorHAnsi"/>
        </w:rPr>
        <w:t xml:space="preserve">likely </w:t>
      </w:r>
      <w:r w:rsidRPr="00D8272D">
        <w:rPr>
          <w:rFonts w:cstheme="minorHAnsi"/>
          <w:i/>
          <w:iCs/>
        </w:rPr>
        <w:t>k</w:t>
      </w:r>
      <w:r w:rsidRPr="00D8272D">
        <w:rPr>
          <w:rFonts w:cstheme="minorHAnsi"/>
        </w:rPr>
        <w:t xml:space="preserve"> successes can happen out of </w:t>
      </w:r>
      <w:r w:rsidRPr="00D8272D">
        <w:rPr>
          <w:rFonts w:cstheme="minorHAnsi"/>
          <w:i/>
          <w:iCs/>
        </w:rPr>
        <w:t>n</w:t>
      </w:r>
      <w:r w:rsidRPr="00D8272D">
        <w:rPr>
          <w:rFonts w:cstheme="minorHAnsi"/>
        </w:rPr>
        <w:t xml:space="preserve"> trials given </w:t>
      </w:r>
      <w:r w:rsidRPr="00D8272D">
        <w:rPr>
          <w:rFonts w:cstheme="minorHAnsi"/>
          <w:i/>
          <w:iCs/>
        </w:rPr>
        <w:t>p</w:t>
      </w:r>
      <w:r w:rsidRPr="00D8272D">
        <w:rPr>
          <w:rFonts w:cstheme="minorHAnsi"/>
        </w:rPr>
        <w:t xml:space="preserve"> probability.</w:t>
      </w:r>
      <w:r>
        <w:rPr>
          <w:rFonts w:cstheme="minorHAnsi"/>
        </w:rPr>
        <w:t xml:space="preserve"> Visually it looks like:</w:t>
      </w:r>
    </w:p>
    <w:p w14:paraId="1E7C5E81" w14:textId="456F8252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drawing>
          <wp:inline distT="0" distB="0" distL="0" distR="0" wp14:anchorId="61E76C50" wp14:editId="063321D1">
            <wp:extent cx="6535062" cy="4163006"/>
            <wp:effectExtent l="0" t="0" r="0" b="9525"/>
            <wp:docPr id="356757580" name="Picture 1" descr="A graph of a number of individu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57580" name="Picture 1" descr="A graph of a number of individuals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3F7D" w14:textId="359980C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CEF39DF" wp14:editId="608C1473">
            <wp:extent cx="6582694" cy="2019582"/>
            <wp:effectExtent l="0" t="0" r="8890" b="0"/>
            <wp:docPr id="861259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25926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31F8" w14:textId="77777777" w:rsidR="00DB47AC" w:rsidRDefault="00DB47AC" w:rsidP="00A674C4">
      <w:pPr>
        <w:rPr>
          <w:rFonts w:cstheme="minorHAnsi"/>
        </w:rPr>
      </w:pPr>
    </w:p>
    <w:p w14:paraId="454225B1" w14:textId="7827E242" w:rsidR="00503E18" w:rsidRPr="00503E18" w:rsidRDefault="00503E18" w:rsidP="00A674C4">
      <w:pPr>
        <w:rPr>
          <w:rFonts w:cstheme="minorHAnsi"/>
          <w:b/>
          <w:bCs/>
          <w:sz w:val="28"/>
          <w:szCs w:val="28"/>
        </w:rPr>
      </w:pPr>
      <w:r w:rsidRPr="00503E18">
        <w:rPr>
          <w:rFonts w:cstheme="minorHAnsi"/>
          <w:b/>
          <w:bCs/>
          <w:sz w:val="28"/>
          <w:szCs w:val="28"/>
        </w:rPr>
        <w:t>Beta T-Distribution</w:t>
      </w:r>
    </w:p>
    <w:p w14:paraId="404172A1" w14:textId="05D120B3" w:rsidR="00503E18" w:rsidRDefault="00503E18" w:rsidP="00A674C4">
      <w:pPr>
        <w:rPr>
          <w:rFonts w:cstheme="minorHAnsi"/>
        </w:rPr>
      </w:pPr>
      <w:r w:rsidRPr="00503E18">
        <w:rPr>
          <w:rFonts w:cstheme="minorHAnsi"/>
        </w:rPr>
        <w:drawing>
          <wp:inline distT="0" distB="0" distL="0" distR="0" wp14:anchorId="42E01FD6" wp14:editId="2B32200C">
            <wp:extent cx="6582694" cy="1190791"/>
            <wp:effectExtent l="0" t="0" r="8890" b="9525"/>
            <wp:docPr id="21177305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3052" name="Picture 1" descr="A close up of 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DD00A" w14:textId="77777777" w:rsidR="00DB47AC" w:rsidRDefault="00DB47AC" w:rsidP="00A674C4">
      <w:pPr>
        <w:rPr>
          <w:rFonts w:cstheme="minorHAnsi"/>
        </w:rPr>
      </w:pPr>
    </w:p>
    <w:p w14:paraId="2D75FC1F" w14:textId="77777777" w:rsidR="00DB47AC" w:rsidRDefault="00DB47AC" w:rsidP="00A674C4">
      <w:pPr>
        <w:rPr>
          <w:rFonts w:cstheme="minorHAnsi"/>
        </w:rPr>
      </w:pPr>
    </w:p>
    <w:p w14:paraId="5953BD5C" w14:textId="77777777" w:rsidR="00DB47AC" w:rsidRDefault="00DB47AC" w:rsidP="00A674C4">
      <w:pPr>
        <w:rPr>
          <w:rFonts w:cstheme="minorHAnsi"/>
        </w:rPr>
      </w:pPr>
    </w:p>
    <w:p w14:paraId="604437C0" w14:textId="77777777" w:rsidR="00DB47AC" w:rsidRDefault="00DB47AC" w:rsidP="00A674C4">
      <w:pPr>
        <w:rPr>
          <w:rFonts w:cstheme="minorHAnsi"/>
        </w:rPr>
      </w:pPr>
    </w:p>
    <w:p w14:paraId="2678B151" w14:textId="77777777" w:rsidR="00DB47AC" w:rsidRDefault="00DB47AC" w:rsidP="00A674C4">
      <w:pPr>
        <w:rPr>
          <w:rFonts w:cstheme="minorHAnsi"/>
        </w:rPr>
      </w:pPr>
    </w:p>
    <w:p w14:paraId="03FE48D9" w14:textId="77777777" w:rsidR="00DB47AC" w:rsidRDefault="00DB47AC" w:rsidP="00A674C4">
      <w:pPr>
        <w:rPr>
          <w:rFonts w:cstheme="minorHAnsi"/>
        </w:rPr>
      </w:pPr>
    </w:p>
    <w:p w14:paraId="484275BF" w14:textId="77777777" w:rsidR="00DB47AC" w:rsidRDefault="00DB47AC" w:rsidP="00A674C4">
      <w:pPr>
        <w:rPr>
          <w:rFonts w:cstheme="minorHAnsi"/>
        </w:rPr>
      </w:pPr>
    </w:p>
    <w:p w14:paraId="3BA7F258" w14:textId="77777777" w:rsidR="00DB47AC" w:rsidRDefault="00DB47AC" w:rsidP="00A674C4">
      <w:pPr>
        <w:rPr>
          <w:rFonts w:cstheme="minorHAnsi"/>
        </w:rPr>
      </w:pPr>
    </w:p>
    <w:p w14:paraId="301FC4AC" w14:textId="77777777" w:rsidR="00DB47AC" w:rsidRDefault="00DB47AC" w:rsidP="00A674C4">
      <w:pPr>
        <w:rPr>
          <w:rFonts w:cstheme="minorHAnsi"/>
        </w:rPr>
      </w:pPr>
    </w:p>
    <w:p w14:paraId="2802B9D1" w14:textId="77777777" w:rsidR="00DB47AC" w:rsidRDefault="00DB47AC" w:rsidP="00A674C4">
      <w:pPr>
        <w:rPr>
          <w:rFonts w:cstheme="minorHAnsi"/>
        </w:rPr>
      </w:pPr>
    </w:p>
    <w:p w14:paraId="778D47B5" w14:textId="77777777" w:rsidR="00DB47AC" w:rsidRDefault="00DB47AC" w:rsidP="00A674C4">
      <w:pPr>
        <w:rPr>
          <w:rFonts w:cstheme="minorHAnsi"/>
        </w:rPr>
      </w:pPr>
    </w:p>
    <w:p w14:paraId="0F0A6989" w14:textId="77777777" w:rsidR="00DB47AC" w:rsidRDefault="00DB47AC" w:rsidP="00A674C4">
      <w:pPr>
        <w:rPr>
          <w:rFonts w:cstheme="minorHAnsi"/>
        </w:rPr>
      </w:pPr>
    </w:p>
    <w:p w14:paraId="39182B05" w14:textId="77777777" w:rsidR="00DB47AC" w:rsidRDefault="00DB47AC" w:rsidP="00A674C4">
      <w:pPr>
        <w:rPr>
          <w:rFonts w:cstheme="minorHAnsi"/>
        </w:rPr>
      </w:pPr>
    </w:p>
    <w:p w14:paraId="35FB05E4" w14:textId="77777777" w:rsidR="00DB47AC" w:rsidRDefault="00DB47AC" w:rsidP="00A674C4">
      <w:pPr>
        <w:rPr>
          <w:rFonts w:cstheme="minorHAnsi"/>
        </w:rPr>
      </w:pPr>
    </w:p>
    <w:p w14:paraId="65BD513D" w14:textId="77777777" w:rsidR="00DB47AC" w:rsidRDefault="00DB47AC" w:rsidP="00A674C4">
      <w:pPr>
        <w:rPr>
          <w:rFonts w:cstheme="minorHAnsi"/>
        </w:rPr>
      </w:pPr>
    </w:p>
    <w:p w14:paraId="4F3A821D" w14:textId="77777777" w:rsidR="00DB47AC" w:rsidRDefault="00DB47AC" w:rsidP="00A674C4">
      <w:pPr>
        <w:rPr>
          <w:rFonts w:cstheme="minorHAnsi"/>
        </w:rPr>
      </w:pPr>
    </w:p>
    <w:p w14:paraId="64821B98" w14:textId="77777777" w:rsidR="00DB47AC" w:rsidRPr="00366CAE" w:rsidRDefault="00DB47AC" w:rsidP="00A674C4">
      <w:pPr>
        <w:rPr>
          <w:rFonts w:cstheme="minorHAnsi"/>
        </w:rPr>
      </w:pPr>
    </w:p>
    <w:sectPr w:rsidR="00DB47AC" w:rsidRPr="00366CAE" w:rsidSect="001D34B2">
      <w:footerReference w:type="default" r:id="rId6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54CA3" w14:textId="77777777" w:rsidR="00E9249C" w:rsidRDefault="00E9249C" w:rsidP="00D73911">
      <w:pPr>
        <w:spacing w:after="0" w:line="240" w:lineRule="auto"/>
      </w:pPr>
      <w:r>
        <w:separator/>
      </w:r>
    </w:p>
  </w:endnote>
  <w:endnote w:type="continuationSeparator" w:id="0">
    <w:p w14:paraId="484AE65B" w14:textId="77777777" w:rsidR="00E9249C" w:rsidRDefault="00E9249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7E866" w14:textId="77777777" w:rsidR="00E9249C" w:rsidRDefault="00E9249C" w:rsidP="00D73911">
      <w:pPr>
        <w:spacing w:after="0" w:line="240" w:lineRule="auto"/>
      </w:pPr>
      <w:r>
        <w:separator/>
      </w:r>
    </w:p>
  </w:footnote>
  <w:footnote w:type="continuationSeparator" w:id="0">
    <w:p w14:paraId="5BE9AC0C" w14:textId="77777777" w:rsidR="00E9249C" w:rsidRDefault="00E9249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OsBQAOWUVA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1D73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3B3F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2F9E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09FC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36E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456E0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62B1"/>
    <w:rsid w:val="00E86A56"/>
    <w:rsid w:val="00E9249C"/>
    <w:rsid w:val="00E93936"/>
    <w:rsid w:val="00E95597"/>
    <w:rsid w:val="00EA0C29"/>
    <w:rsid w:val="00EA26E9"/>
    <w:rsid w:val="00EA3186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image" Target="media/image58.png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www.khanacademy.org/math/ap-calculus-ab/ab-integration-new/ab-6-3/a/definite-integral-as-the-limit-of-a-riemann-sum" TargetMode="External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58</TotalTime>
  <Pages>30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4</cp:revision>
  <dcterms:created xsi:type="dcterms:W3CDTF">2021-12-26T10:25:00Z</dcterms:created>
  <dcterms:modified xsi:type="dcterms:W3CDTF">2023-08-22T19:00:00Z</dcterms:modified>
</cp:coreProperties>
</file>